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E54" w:rsidRPr="00D27DBF" w:rsidRDefault="000A5E54" w:rsidP="000A5E54">
      <w:pPr>
        <w:widowControl w:val="0"/>
        <w:tabs>
          <w:tab w:val="left" w:pos="4575"/>
          <w:tab w:val="left" w:pos="8460"/>
        </w:tabs>
        <w:suppressAutoHyphens/>
        <w:spacing w:after="0" w:line="240" w:lineRule="auto"/>
        <w:ind w:firstLine="1440"/>
        <w:rPr>
          <w:rFonts w:ascii="Times New Roman" w:eastAsia="Times New Roman" w:hAnsi="Times New Roman"/>
          <w:snapToGrid w:val="0"/>
        </w:rPr>
      </w:pPr>
      <w:bookmarkStart w:id="0" w:name="_GoBack"/>
      <w:bookmarkEnd w:id="0"/>
    </w:p>
    <w:p w:rsidR="002C5678" w:rsidRPr="002C5678" w:rsidRDefault="002C5678" w:rsidP="002C5678">
      <w:pPr>
        <w:tabs>
          <w:tab w:val="left" w:pos="0"/>
          <w:tab w:val="center" w:pos="4853"/>
        </w:tabs>
        <w:spacing w:after="0"/>
        <w:jc w:val="center"/>
        <w:rPr>
          <w:rFonts w:ascii="Times New Roman" w:hAnsi="Times New Roman"/>
          <w:b/>
          <w:sz w:val="48"/>
          <w:szCs w:val="48"/>
        </w:rPr>
      </w:pPr>
      <w:bookmarkStart w:id="1" w:name="PrimePerson"/>
      <w:bookmarkEnd w:id="1"/>
      <w:r w:rsidRPr="002C5678">
        <w:rPr>
          <w:rFonts w:ascii="Times New Roman" w:hAnsi="Times New Roman"/>
          <w:b/>
          <w:sz w:val="48"/>
          <w:szCs w:val="48"/>
        </w:rPr>
        <w:t>COST DISBURSEMENT CERTIFICATION</w:t>
      </w:r>
    </w:p>
    <w:p w:rsidR="002C5678" w:rsidRPr="002C5678" w:rsidRDefault="002C5678" w:rsidP="002C5678">
      <w:pPr>
        <w:tabs>
          <w:tab w:val="left" w:pos="720"/>
          <w:tab w:val="center" w:pos="4853"/>
        </w:tabs>
        <w:rPr>
          <w:rFonts w:ascii="Times New Roman" w:hAnsi="Times New Roman"/>
          <w:b/>
          <w:sz w:val="40"/>
          <w:szCs w:val="4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1"/>
        <w:gridCol w:w="3120"/>
        <w:gridCol w:w="3119"/>
      </w:tblGrid>
      <w:tr w:rsidR="002C5678" w:rsidRPr="002C5678" w:rsidTr="00F16763">
        <w:trPr>
          <w:trHeight w:val="586"/>
        </w:trPr>
        <w:tc>
          <w:tcPr>
            <w:tcW w:w="3190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Date: </w:t>
            </w:r>
          </w:p>
        </w:tc>
        <w:tc>
          <w:tcPr>
            <w:tcW w:w="3193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Entity: </w:t>
            </w:r>
          </w:p>
        </w:tc>
        <w:tc>
          <w:tcPr>
            <w:tcW w:w="3193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Phone No.: </w:t>
            </w:r>
          </w:p>
        </w:tc>
      </w:tr>
      <w:tr w:rsidR="002C5678" w:rsidRPr="002C5678" w:rsidTr="00F16763">
        <w:trPr>
          <w:trHeight w:val="217"/>
        </w:trPr>
        <w:tc>
          <w:tcPr>
            <w:tcW w:w="9576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  <w:sz w:val="2"/>
              </w:rPr>
            </w:pPr>
          </w:p>
        </w:tc>
      </w:tr>
      <w:tr w:rsidR="002C5678" w:rsidRPr="002C5678" w:rsidTr="00F16763">
        <w:trPr>
          <w:trHeight w:val="577"/>
        </w:trPr>
        <w:tc>
          <w:tcPr>
            <w:tcW w:w="3190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Project No.: </w:t>
            </w:r>
          </w:p>
        </w:tc>
        <w:tc>
          <w:tcPr>
            <w:tcW w:w="3193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Contract: </w:t>
            </w:r>
          </w:p>
        </w:tc>
        <w:tc>
          <w:tcPr>
            <w:tcW w:w="3193" w:type="dxa"/>
            <w:tcBorders>
              <w:bottom w:val="single" w:sz="4" w:space="0" w:color="auto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Amount: </w:t>
            </w:r>
          </w:p>
        </w:tc>
      </w:tr>
      <w:tr w:rsidR="002C5678" w:rsidRPr="002C5678" w:rsidTr="00F16763">
        <w:tc>
          <w:tcPr>
            <w:tcW w:w="9576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  <w:sz w:val="2"/>
              </w:rPr>
            </w:pPr>
          </w:p>
        </w:tc>
      </w:tr>
      <w:tr w:rsidR="002C5678" w:rsidRPr="002C5678" w:rsidTr="00F16763">
        <w:tc>
          <w:tcPr>
            <w:tcW w:w="6383" w:type="dxa"/>
            <w:gridSpan w:val="2"/>
            <w:shd w:val="clear" w:color="auto" w:fill="auto"/>
          </w:tcPr>
          <w:p w:rsidR="002C5678" w:rsidRPr="002C5678" w:rsidRDefault="002C5678" w:rsidP="002C5678">
            <w:pPr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Project Name: </w:t>
            </w:r>
          </w:p>
        </w:tc>
        <w:tc>
          <w:tcPr>
            <w:tcW w:w="3193" w:type="dxa"/>
            <w:shd w:val="clear" w:color="auto" w:fill="auto"/>
          </w:tcPr>
          <w:p w:rsidR="002C5678" w:rsidRPr="002C5678" w:rsidRDefault="002C5678" w:rsidP="00F16763">
            <w:pPr>
              <w:spacing w:after="0"/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>Estimate /</w:t>
            </w:r>
          </w:p>
          <w:p w:rsidR="002C5678" w:rsidRPr="002C5678" w:rsidRDefault="002C5678" w:rsidP="00F16763">
            <w:pPr>
              <w:spacing w:after="0"/>
              <w:rPr>
                <w:rFonts w:ascii="Times New Roman" w:hAnsi="Times New Roman"/>
              </w:rPr>
            </w:pPr>
            <w:r w:rsidRPr="002C5678">
              <w:rPr>
                <w:rFonts w:ascii="Times New Roman" w:hAnsi="Times New Roman"/>
              </w:rPr>
              <w:t xml:space="preserve"> Inv. No.:  </w:t>
            </w:r>
          </w:p>
        </w:tc>
      </w:tr>
    </w:tbl>
    <w:p w:rsidR="002C5678" w:rsidRPr="002C5678" w:rsidRDefault="002C5678" w:rsidP="002C5678">
      <w:pPr>
        <w:rPr>
          <w:rFonts w:ascii="Times New Roman" w:hAnsi="Times New Roman"/>
        </w:rPr>
      </w:pPr>
    </w:p>
    <w:p w:rsidR="002C5678" w:rsidRPr="002C5678" w:rsidRDefault="002C5678" w:rsidP="002C5678">
      <w:pPr>
        <w:spacing w:after="120"/>
        <w:ind w:left="720" w:right="720"/>
        <w:jc w:val="both"/>
        <w:rPr>
          <w:rFonts w:ascii="Times New Roman" w:hAnsi="Times New Roman"/>
        </w:rPr>
      </w:pPr>
    </w:p>
    <w:p w:rsidR="002C5678" w:rsidRPr="002C5678" w:rsidRDefault="002C5678" w:rsidP="002C5678">
      <w:pPr>
        <w:spacing w:after="120"/>
        <w:ind w:right="-14"/>
        <w:jc w:val="both"/>
        <w:rPr>
          <w:rFonts w:ascii="Times New Roman" w:hAnsi="Times New Roman"/>
          <w:sz w:val="28"/>
        </w:rPr>
      </w:pPr>
      <w:r w:rsidRPr="002C5678">
        <w:rPr>
          <w:rFonts w:ascii="Times New Roman" w:hAnsi="Times New Roman"/>
          <w:sz w:val="28"/>
        </w:rPr>
        <w:t>By execution of this document, I certify on behalf of Entity that the work, as evidenced by the attached invoice, has been performed in accordance with the terms of the DOTD/Entity agreement and that the services have been performed and/or the goods received.  Entity agrees that within sixty (60) days from receipt of disbursement by DOTD, Entity will provide proof of payment for the invoiced services and/or goods.</w:t>
      </w:r>
    </w:p>
    <w:p w:rsidR="002C5678" w:rsidRPr="002C5678" w:rsidRDefault="002C5678" w:rsidP="002C5678">
      <w:pPr>
        <w:rPr>
          <w:rFonts w:ascii="Times New Roman" w:hAnsi="Times New Roman"/>
        </w:rPr>
      </w:pPr>
    </w:p>
    <w:p w:rsidR="002C5678" w:rsidRPr="002C5678" w:rsidRDefault="002C5678" w:rsidP="002C5678">
      <w:pPr>
        <w:rPr>
          <w:rFonts w:ascii="Times New Roman" w:hAnsi="Times New Roman"/>
        </w:rPr>
      </w:pPr>
    </w:p>
    <w:p w:rsidR="002C5678" w:rsidRPr="002C5678" w:rsidRDefault="002C5678" w:rsidP="002C5678">
      <w:pPr>
        <w:rPr>
          <w:rFonts w:ascii="Times New Roman" w:hAnsi="Times New Roman"/>
        </w:rPr>
      </w:pPr>
    </w:p>
    <w:p w:rsidR="002C5678" w:rsidRDefault="002C5678" w:rsidP="002C5678">
      <w:pPr>
        <w:rPr>
          <w:rFonts w:ascii="Times New Roman" w:hAnsi="Times New Roman"/>
        </w:rPr>
      </w:pPr>
      <w:r w:rsidRPr="002C5678">
        <w:rPr>
          <w:rFonts w:ascii="Times New Roman" w:hAnsi="Times New Roman"/>
          <w:b/>
        </w:rPr>
        <w:t>CERTIFIED BY:</w:t>
      </w:r>
      <w:r w:rsidRPr="002C5678">
        <w:rPr>
          <w:rFonts w:ascii="Times New Roman" w:hAnsi="Times New Roman"/>
        </w:rPr>
        <w:t xml:space="preserve">  </w:t>
      </w:r>
    </w:p>
    <w:p w:rsidR="002C5678" w:rsidRPr="002C5678" w:rsidRDefault="002C5678" w:rsidP="002C5678">
      <w:pPr>
        <w:rPr>
          <w:rFonts w:ascii="Times New Roman" w:hAnsi="Times New Roman"/>
        </w:rPr>
      </w:pPr>
      <w:r w:rsidRPr="002C5678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</w:t>
      </w:r>
      <w:r w:rsidRPr="002C5678">
        <w:rPr>
          <w:rFonts w:ascii="Times New Roman" w:hAnsi="Times New Roman"/>
        </w:rPr>
        <w:t>_____________________________________</w:t>
      </w:r>
      <w:r>
        <w:rPr>
          <w:rFonts w:ascii="Times New Roman" w:hAnsi="Times New Roman"/>
        </w:rPr>
        <w:t>_______</w:t>
      </w:r>
      <w:r w:rsidRPr="002C5678">
        <w:rPr>
          <w:rFonts w:ascii="Times New Roman" w:hAnsi="Times New Roman"/>
        </w:rPr>
        <w:t>____</w:t>
      </w:r>
      <w:r>
        <w:rPr>
          <w:rFonts w:ascii="Times New Roman" w:hAnsi="Times New Roman"/>
        </w:rPr>
        <w:t>_____________________________</w:t>
      </w:r>
      <w:r>
        <w:rPr>
          <w:rFonts w:ascii="Times New Roman" w:hAnsi="Times New Roman"/>
        </w:rPr>
        <w:br/>
      </w:r>
      <w:r w:rsidRPr="002C5678">
        <w:rPr>
          <w:rFonts w:ascii="Times New Roman" w:hAnsi="Times New Roman"/>
        </w:rPr>
        <w:t>Signature</w:t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 w:rsidRPr="002C5678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         </w:t>
      </w:r>
      <w:r w:rsidRPr="002C5678">
        <w:rPr>
          <w:rFonts w:ascii="Times New Roman" w:hAnsi="Times New Roman"/>
        </w:rPr>
        <w:t>Date</w:t>
      </w:r>
      <w:r w:rsidRPr="002C5678">
        <w:rPr>
          <w:rFonts w:ascii="Times New Roman" w:hAnsi="Times New Roman"/>
        </w:rPr>
        <w:tab/>
      </w:r>
    </w:p>
    <w:p w:rsidR="002C5678" w:rsidRPr="002C5678" w:rsidRDefault="002C5678" w:rsidP="002C5678">
      <w:pPr>
        <w:rPr>
          <w:rFonts w:ascii="Times New Roman" w:hAnsi="Times New Roman"/>
        </w:rPr>
      </w:pPr>
    </w:p>
    <w:p w:rsidR="002C5678" w:rsidRPr="002C5678" w:rsidRDefault="002C5678" w:rsidP="002C5678">
      <w:pPr>
        <w:rPr>
          <w:rFonts w:ascii="Times New Roman" w:hAnsi="Times New Roman"/>
        </w:rPr>
      </w:pPr>
      <w:r w:rsidRPr="002C5678">
        <w:rPr>
          <w:rFonts w:ascii="Times New Roman" w:hAnsi="Times New Roman"/>
        </w:rPr>
        <w:t>_______________________</w:t>
      </w:r>
      <w:r>
        <w:rPr>
          <w:rFonts w:ascii="Times New Roman" w:hAnsi="Times New Roman"/>
        </w:rPr>
        <w:t>__________</w:t>
      </w:r>
      <w:r w:rsidRPr="002C5678">
        <w:rPr>
          <w:rFonts w:ascii="Times New Roman" w:hAnsi="Times New Roman"/>
        </w:rPr>
        <w:t>_______</w:t>
      </w:r>
      <w:r>
        <w:rPr>
          <w:rFonts w:ascii="Times New Roman" w:hAnsi="Times New Roman"/>
        </w:rPr>
        <w:t>_</w:t>
      </w:r>
      <w:r w:rsidRPr="002C5678">
        <w:rPr>
          <w:rFonts w:ascii="Times New Roman" w:hAnsi="Times New Roman"/>
        </w:rPr>
        <w:t>________________</w:t>
      </w:r>
      <w:r>
        <w:rPr>
          <w:rFonts w:ascii="Times New Roman" w:hAnsi="Times New Roman"/>
        </w:rPr>
        <w:t>____________________________</w:t>
      </w:r>
      <w:r>
        <w:rPr>
          <w:rFonts w:ascii="Times New Roman" w:hAnsi="Times New Roman"/>
        </w:rPr>
        <w:br/>
      </w:r>
      <w:r w:rsidRPr="002C5678">
        <w:rPr>
          <w:rFonts w:ascii="Times New Roman" w:hAnsi="Times New Roman"/>
        </w:rPr>
        <w:t>Title</w:t>
      </w:r>
    </w:p>
    <w:p w:rsidR="00456936" w:rsidRPr="002511E5" w:rsidRDefault="00456936" w:rsidP="00456936">
      <w:pPr>
        <w:spacing w:after="0" w:line="240" w:lineRule="auto"/>
        <w:jc w:val="both"/>
      </w:pPr>
    </w:p>
    <w:p w:rsidR="00CA5919" w:rsidRPr="0032336F" w:rsidRDefault="00CA5919" w:rsidP="0032336F"/>
    <w:sectPr w:rsidR="00CA5919" w:rsidRPr="0032336F" w:rsidSect="006A5A6F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234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763" w:rsidRDefault="00F16763" w:rsidP="00FB57F3">
      <w:pPr>
        <w:spacing w:after="0" w:line="240" w:lineRule="auto"/>
      </w:pPr>
      <w:r>
        <w:separator/>
      </w:r>
    </w:p>
  </w:endnote>
  <w:endnote w:type="continuationSeparator" w:id="0">
    <w:p w:rsidR="00F16763" w:rsidRDefault="00F16763" w:rsidP="00FB5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7F3" w:rsidRDefault="00FB57F3" w:rsidP="00FB57F3">
    <w:pPr>
      <w:pStyle w:val="Footer"/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7F3" w:rsidRPr="00FB57F3" w:rsidRDefault="008856A8" w:rsidP="00CB49C8">
    <w:pPr>
      <w:pStyle w:val="Footer"/>
      <w:spacing w:line="360" w:lineRule="auto"/>
      <w:rPr>
        <w:rFonts w:ascii="Myriad Pro" w:hAnsi="Myriad Pro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>
              <wp:simplePos x="0" y="0"/>
              <wp:positionH relativeFrom="margin">
                <wp:align>center</wp:align>
              </wp:positionH>
              <wp:positionV relativeFrom="page">
                <wp:posOffset>9134475</wp:posOffset>
              </wp:positionV>
              <wp:extent cx="7210425" cy="55245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10425" cy="552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B49C8" w:rsidRPr="00FB57F3" w:rsidRDefault="00CB49C8" w:rsidP="00CB49C8">
                          <w:pPr>
                            <w:pStyle w:val="Footer"/>
                            <w:spacing w:line="360" w:lineRule="auto"/>
                            <w:jc w:val="center"/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 xml:space="preserve">Louisiana </w:t>
                          </w:r>
                          <w:r w:rsidRPr="00FB57F3"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>Department of Transportation and Development | 1201 Capitol Access Road | Baton Rouge, LA  70802 | 225-379-1200</w:t>
                          </w:r>
                        </w:p>
                        <w:p w:rsidR="00CB49C8" w:rsidRPr="008C56E0" w:rsidRDefault="00CB49C8" w:rsidP="00CB49C8">
                          <w:pPr>
                            <w:pStyle w:val="Footer"/>
                            <w:spacing w:line="360" w:lineRule="auto"/>
                            <w:jc w:val="center"/>
                            <w:rPr>
                              <w:rFonts w:ascii="Myriad Pro" w:hAnsi="Myriad Pro"/>
                              <w:b/>
                              <w:sz w:val="16"/>
                              <w:szCs w:val="16"/>
                            </w:rPr>
                          </w:pPr>
                          <w:r w:rsidRPr="008C56E0">
                            <w:rPr>
                              <w:rFonts w:ascii="Myriad Pro" w:hAnsi="Myriad Pro"/>
                              <w:b/>
                              <w:sz w:val="16"/>
                              <w:szCs w:val="16"/>
                            </w:rPr>
                            <w:t>An Equal Opportunity Employer | A Drug-Free Workplace | Agency of Louisiana.gov | dotd.la.gov</w:t>
                          </w:r>
                        </w:p>
                        <w:p w:rsidR="00CB49C8" w:rsidRDefault="00CB49C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0;margin-top:719.25pt;width:567.75pt;height:43.5pt;z-index:2516567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" filled="f" stroked="f">
              <v:textbox>
                <w:txbxContent>
                  <w:p w:rsidR="00CB49C8" w:rsidRPr="00FB57F3" w:rsidRDefault="00CB49C8" w:rsidP="00CB49C8">
                    <w:pPr>
                      <w:pStyle w:val="Footer"/>
                      <w:spacing w:line="360" w:lineRule="auto"/>
                      <w:jc w:val="center"/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 xml:space="preserve">Louisiana </w:t>
                    </w:r>
                    <w:r w:rsidRPr="00FB57F3"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>Department of Transportation and Development | 1201 Capitol Access Road | Baton Rouge, LA  70802 | 225-379-1200</w:t>
                    </w:r>
                  </w:p>
                  <w:p w:rsidR="00CB49C8" w:rsidRPr="008C56E0" w:rsidRDefault="00CB49C8" w:rsidP="00CB49C8">
                    <w:pPr>
                      <w:pStyle w:val="Footer"/>
                      <w:spacing w:line="360" w:lineRule="auto"/>
                      <w:jc w:val="center"/>
                      <w:rPr>
                        <w:rFonts w:ascii="Myriad Pro" w:hAnsi="Myriad Pro"/>
                        <w:b/>
                        <w:sz w:val="16"/>
                        <w:szCs w:val="16"/>
                      </w:rPr>
                    </w:pPr>
                    <w:r w:rsidRPr="008C56E0">
                      <w:rPr>
                        <w:rFonts w:ascii="Myriad Pro" w:hAnsi="Myriad Pro"/>
                        <w:b/>
                        <w:sz w:val="16"/>
                        <w:szCs w:val="16"/>
                      </w:rPr>
                      <w:t>An Equal Opportunity Employer | A Drug-Free Workplace | Agency of Louisiana.gov | dotd.la.gov</w:t>
                    </w:r>
                  </w:p>
                  <w:p w:rsidR="00CB49C8" w:rsidRDefault="00CB49C8"/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763" w:rsidRDefault="00F16763" w:rsidP="00FB57F3">
      <w:pPr>
        <w:spacing w:after="0" w:line="240" w:lineRule="auto"/>
      </w:pPr>
      <w:r>
        <w:separator/>
      </w:r>
    </w:p>
  </w:footnote>
  <w:footnote w:type="continuationSeparator" w:id="0">
    <w:p w:rsidR="00F16763" w:rsidRDefault="00F16763" w:rsidP="00FB5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636A" w:rsidRPr="00CA6439" w:rsidRDefault="002511E5" w:rsidP="009F636A">
    <w:pPr>
      <w:pStyle w:val="NoSpacing"/>
      <w:rPr>
        <w:rFonts w:ascii="Times New Roman" w:hAnsi="Times New Roman"/>
        <w:color w:val="FF0000"/>
        <w:sz w:val="24"/>
        <w:szCs w:val="24"/>
      </w:rPr>
    </w:pPr>
    <w:r w:rsidRPr="00CA6439">
      <w:rPr>
        <w:rFonts w:ascii="Times New Roman" w:hAnsi="Times New Roman"/>
        <w:color w:val="FF0000"/>
        <w:sz w:val="24"/>
        <w:szCs w:val="24"/>
      </w:rPr>
      <w:t>Mr. George Chike</w:t>
    </w:r>
  </w:p>
  <w:p w:rsidR="00E63840" w:rsidRPr="00CA6439" w:rsidRDefault="00CA6439">
    <w:pPr>
      <w:pStyle w:val="Header"/>
      <w:rPr>
        <w:rFonts w:ascii="Times New Roman" w:hAnsi="Times New Roman"/>
        <w:color w:val="FF0000"/>
        <w:sz w:val="24"/>
        <w:szCs w:val="24"/>
      </w:rPr>
    </w:pPr>
    <w:r>
      <w:rPr>
        <w:rFonts w:ascii="Times New Roman" w:hAnsi="Times New Roman"/>
        <w:color w:val="FF0000"/>
        <w:sz w:val="24"/>
        <w:szCs w:val="24"/>
      </w:rPr>
      <w:t>Date</w:t>
    </w:r>
  </w:p>
  <w:p w:rsidR="00B77669" w:rsidRPr="00B77669" w:rsidRDefault="00B77669">
    <w:pPr>
      <w:pStyle w:val="Header"/>
      <w:rPr>
        <w:rFonts w:ascii="Times New Roman" w:hAnsi="Times New Roman"/>
        <w:sz w:val="24"/>
        <w:szCs w:val="24"/>
      </w:rPr>
    </w:pPr>
    <w:r w:rsidRPr="00B77669">
      <w:rPr>
        <w:rFonts w:ascii="Times New Roman" w:hAnsi="Times New Roman"/>
        <w:sz w:val="24"/>
        <w:szCs w:val="24"/>
      </w:rPr>
      <w:t>Page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7F3" w:rsidRDefault="008856A8" w:rsidP="00FB57F3">
    <w:pPr>
      <w:pStyle w:val="Header"/>
      <w:spacing w:line="360" w:lineRule="auto"/>
    </w:pPr>
    <w:r>
      <w:rPr>
        <w:noProof/>
      </w:rPr>
      <mc:AlternateContent>
        <mc:Choice Requires="wps">
          <w:drawing>
            <wp:anchor distT="45720" distB="45720" distL="114300" distR="114300" simplePos="0" relativeHeight="251655680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posOffset>638175</wp:posOffset>
              </wp:positionV>
              <wp:extent cx="2325370" cy="551815"/>
              <wp:effectExtent l="254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5370" cy="551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B57F3" w:rsidRPr="00216DE4" w:rsidRDefault="00533E9D" w:rsidP="00FB57F3">
                          <w:pPr>
                            <w:spacing w:after="0"/>
                            <w:rPr>
                              <w:rFonts w:ascii="Myriad Pro" w:hAnsi="Myriad Pro"/>
                              <w:b/>
                              <w:sz w:val="19"/>
                              <w:szCs w:val="19"/>
                            </w:rPr>
                          </w:pPr>
                          <w:r w:rsidRPr="00533E9D">
                            <w:rPr>
                              <w:rFonts w:ascii="Myriad Pro" w:hAnsi="Myriad Pro"/>
                              <w:b/>
                              <w:sz w:val="19"/>
                              <w:szCs w:val="19"/>
                            </w:rPr>
                            <w:t>Office of Project Delivery</w:t>
                          </w:r>
                        </w:p>
                        <w:p w:rsidR="00FB57F3" w:rsidRPr="00216DE4" w:rsidRDefault="00FB57F3" w:rsidP="00FB57F3">
                          <w:pPr>
                            <w:spacing w:after="0"/>
                            <w:rPr>
                              <w:rFonts w:ascii="Myriad Pro" w:hAnsi="Myriad Pro"/>
                              <w:sz w:val="18"/>
                              <w:szCs w:val="18"/>
                            </w:rPr>
                          </w:pPr>
                          <w:r w:rsidRPr="00216DE4">
                            <w:rPr>
                              <w:rFonts w:ascii="Myriad Pro" w:hAnsi="Myriad Pro"/>
                              <w:sz w:val="18"/>
                              <w:szCs w:val="18"/>
                            </w:rPr>
                            <w:t>PO Box 94245 | Baton Rouge, LA  70804-9245</w:t>
                          </w:r>
                        </w:p>
                        <w:p w:rsidR="00FB57F3" w:rsidRPr="00216DE4" w:rsidRDefault="00FB57F3" w:rsidP="00FB57F3">
                          <w:pPr>
                            <w:spacing w:after="0"/>
                            <w:rPr>
                              <w:rFonts w:ascii="Myriad Pro" w:hAnsi="Myriad Pro"/>
                              <w:sz w:val="18"/>
                              <w:szCs w:val="18"/>
                            </w:rPr>
                          </w:pPr>
                          <w:r w:rsidRPr="00216DE4">
                            <w:rPr>
                              <w:rFonts w:ascii="Myriad Pro" w:hAnsi="Myriad Pro"/>
                              <w:sz w:val="18"/>
                              <w:szCs w:val="18"/>
                            </w:rPr>
                            <w:t>ph:</w:t>
                          </w:r>
                          <w:r w:rsidR="00533E9D">
                            <w:rPr>
                              <w:rFonts w:ascii="Myriad Pro" w:hAnsi="Myriad Pro"/>
                              <w:sz w:val="18"/>
                              <w:szCs w:val="18"/>
                            </w:rPr>
                            <w:t xml:space="preserve"> 225-379-1200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50.25pt;width:183.1pt;height:43.45pt;z-index:251655680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G5nsw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" filled="f" stroked="f">
              <v:textbox style="mso-fit-shape-to-text:t">
                <w:txbxContent>
                  <w:p w:rsidR="00FB57F3" w:rsidRPr="00216DE4" w:rsidRDefault="00533E9D" w:rsidP="00FB57F3">
                    <w:pPr>
                      <w:spacing w:after="0"/>
                      <w:rPr>
                        <w:rFonts w:ascii="Myriad Pro" w:hAnsi="Myriad Pro"/>
                        <w:b/>
                        <w:sz w:val="19"/>
                        <w:szCs w:val="19"/>
                      </w:rPr>
                    </w:pPr>
                    <w:r w:rsidRPr="00533E9D">
                      <w:rPr>
                        <w:rFonts w:ascii="Myriad Pro" w:hAnsi="Myriad Pro"/>
                        <w:b/>
                        <w:sz w:val="19"/>
                        <w:szCs w:val="19"/>
                      </w:rPr>
                      <w:t>Office of Project Delivery</w:t>
                    </w:r>
                  </w:p>
                  <w:p w:rsidR="00FB57F3" w:rsidRPr="00216DE4" w:rsidRDefault="00FB57F3" w:rsidP="00FB57F3">
                    <w:pPr>
                      <w:spacing w:after="0"/>
                      <w:rPr>
                        <w:rFonts w:ascii="Myriad Pro" w:hAnsi="Myriad Pro"/>
                        <w:sz w:val="18"/>
                        <w:szCs w:val="18"/>
                      </w:rPr>
                    </w:pPr>
                    <w:r w:rsidRPr="00216DE4">
                      <w:rPr>
                        <w:rFonts w:ascii="Myriad Pro" w:hAnsi="Myriad Pro"/>
                        <w:sz w:val="18"/>
                        <w:szCs w:val="18"/>
                      </w:rPr>
                      <w:t>PO Box 94245 | Baton Rouge, LA  70804-9245</w:t>
                    </w:r>
                  </w:p>
                  <w:p w:rsidR="00FB57F3" w:rsidRPr="00216DE4" w:rsidRDefault="00FB57F3" w:rsidP="00FB57F3">
                    <w:pPr>
                      <w:spacing w:after="0"/>
                      <w:rPr>
                        <w:rFonts w:ascii="Myriad Pro" w:hAnsi="Myriad Pro"/>
                        <w:sz w:val="18"/>
                        <w:szCs w:val="18"/>
                      </w:rPr>
                    </w:pPr>
                    <w:r w:rsidRPr="00216DE4">
                      <w:rPr>
                        <w:rFonts w:ascii="Myriad Pro" w:hAnsi="Myriad Pro"/>
                        <w:sz w:val="18"/>
                        <w:szCs w:val="18"/>
                      </w:rPr>
                      <w:t>ph:</w:t>
                    </w:r>
                    <w:r w:rsidR="00533E9D">
                      <w:rPr>
                        <w:rFonts w:ascii="Myriad Pro" w:hAnsi="Myriad Pro"/>
                        <w:sz w:val="18"/>
                        <w:szCs w:val="18"/>
                      </w:rPr>
                      <w:t xml:space="preserve"> 225-379-1200 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5636895</wp:posOffset>
              </wp:positionH>
              <wp:positionV relativeFrom="paragraph">
                <wp:posOffset>-90805</wp:posOffset>
              </wp:positionV>
              <wp:extent cx="837565" cy="1042670"/>
              <wp:effectExtent l="0" t="0" r="2540" b="635"/>
              <wp:wrapNone/>
              <wp:docPr id="4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37565" cy="1042670"/>
                        <a:chOff x="8323" y="574"/>
                        <a:chExt cx="1319" cy="1642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8323" y="1585"/>
                          <a:ext cx="1319" cy="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E5A42" w:rsidRDefault="00FB57F3" w:rsidP="00EE5A42">
                            <w:pPr>
                              <w:spacing w:after="0"/>
                              <w:jc w:val="center"/>
                              <w:rPr>
                                <w:rFonts w:ascii="Myriad Pro" w:hAnsi="Myriad Pro"/>
                                <w:b/>
                                <w:sz w:val="19"/>
                                <w:szCs w:val="19"/>
                              </w:rPr>
                            </w:pPr>
                            <w:r w:rsidRPr="00216DE4">
                              <w:rPr>
                                <w:rFonts w:ascii="Myriad Pro" w:hAnsi="Myriad Pro"/>
                                <w:b/>
                                <w:sz w:val="19"/>
                                <w:szCs w:val="19"/>
                              </w:rPr>
                              <w:t>J</w:t>
                            </w:r>
                            <w:r w:rsidR="002053DF">
                              <w:rPr>
                                <w:rFonts w:ascii="Myriad Pro" w:hAnsi="Myriad Pro"/>
                                <w:b/>
                                <w:sz w:val="19"/>
                                <w:szCs w:val="19"/>
                              </w:rPr>
                              <w:t>eff Landry</w:t>
                            </w:r>
                          </w:p>
                          <w:p w:rsidR="00FB57F3" w:rsidRPr="00216DE4" w:rsidRDefault="00FB57F3" w:rsidP="00EE5A42">
                            <w:pPr>
                              <w:spacing w:after="0"/>
                              <w:jc w:val="center"/>
                              <w:rPr>
                                <w:rFonts w:ascii="Myriad Pro" w:hAnsi="Myriad Pro"/>
                                <w:b/>
                                <w:sz w:val="18"/>
                                <w:szCs w:val="18"/>
                              </w:rPr>
                            </w:pPr>
                            <w:r w:rsidRPr="00216DE4">
                              <w:rPr>
                                <w:rFonts w:ascii="Myriad Pro" w:hAnsi="Myriad Pro"/>
                                <w:sz w:val="18"/>
                                <w:szCs w:val="18"/>
                              </w:rPr>
                              <w:t>Gover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6" name="Picture 6" descr="New Governor's Office Seal 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61" y="574"/>
                          <a:ext cx="1053" cy="1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8" o:spid="_x0000_s1027" style="position:absolute;margin-left:443.85pt;margin-top:-7.15pt;width:65.95pt;height:82.1pt;z-index:251657728" coordorigin="8323,574" coordsize="1319,16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">
              <v:shape id="_x0000_s1028" type="#_x0000_t202" style="position:absolute;left:8323;top:1585;width:1319;height: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<v:textbox style="mso-fit-shape-to-text:t">
                  <w:txbxContent>
                    <w:p w:rsidR="00EE5A42" w:rsidRDefault="00FB57F3" w:rsidP="00EE5A42">
                      <w:pPr>
                        <w:spacing w:after="0"/>
                        <w:jc w:val="center"/>
                        <w:rPr>
                          <w:rFonts w:ascii="Myriad Pro" w:hAnsi="Myriad Pro"/>
                          <w:b/>
                          <w:sz w:val="19"/>
                          <w:szCs w:val="19"/>
                        </w:rPr>
                      </w:pPr>
                      <w:r w:rsidRPr="00216DE4">
                        <w:rPr>
                          <w:rFonts w:ascii="Myriad Pro" w:hAnsi="Myriad Pro"/>
                          <w:b/>
                          <w:sz w:val="19"/>
                          <w:szCs w:val="19"/>
                        </w:rPr>
                        <w:t>J</w:t>
                      </w:r>
                      <w:r w:rsidR="002053DF">
                        <w:rPr>
                          <w:rFonts w:ascii="Myriad Pro" w:hAnsi="Myriad Pro"/>
                          <w:b/>
                          <w:sz w:val="19"/>
                          <w:szCs w:val="19"/>
                        </w:rPr>
                        <w:t>eff Landry</w:t>
                      </w:r>
                    </w:p>
                    <w:p w:rsidR="00FB57F3" w:rsidRPr="00216DE4" w:rsidRDefault="00FB57F3" w:rsidP="00EE5A42">
                      <w:pPr>
                        <w:spacing w:after="0"/>
                        <w:jc w:val="center"/>
                        <w:rPr>
                          <w:rFonts w:ascii="Myriad Pro" w:hAnsi="Myriad Pro"/>
                          <w:b/>
                          <w:sz w:val="18"/>
                          <w:szCs w:val="18"/>
                        </w:rPr>
                      </w:pPr>
                      <w:r w:rsidRPr="00216DE4">
                        <w:rPr>
                          <w:rFonts w:ascii="Myriad Pro" w:hAnsi="Myriad Pro"/>
                          <w:sz w:val="18"/>
                          <w:szCs w:val="18"/>
                        </w:rPr>
                        <w:t>Governor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9" type="#_x0000_t75" alt="New Governor's Office Seal CMYK" style="position:absolute;left:8461;top:574;width:1053;height:1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">
                <v:imagedata r:id="rId2" o:title="New Governor's Office Seal CMYK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>
              <wp:simplePos x="0" y="0"/>
              <wp:positionH relativeFrom="column">
                <wp:posOffset>-476250</wp:posOffset>
              </wp:positionH>
              <wp:positionV relativeFrom="paragraph">
                <wp:posOffset>551815</wp:posOffset>
              </wp:positionV>
              <wp:extent cx="1123315" cy="386080"/>
              <wp:effectExtent l="0" t="0" r="635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3315" cy="386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E5A42" w:rsidRPr="00EE5A42" w:rsidRDefault="00EE5A42" w:rsidP="00EE5A42">
                          <w:pPr>
                            <w:spacing w:after="0" w:line="240" w:lineRule="auto"/>
                            <w:jc w:val="center"/>
                            <w:rPr>
                              <w:rFonts w:ascii="Myriad Pro" w:hAnsi="Myriad Pro"/>
                              <w:b/>
                              <w:sz w:val="19"/>
                              <w:szCs w:val="19"/>
                            </w:rPr>
                          </w:pPr>
                          <w:r w:rsidRPr="00EE5A42">
                            <w:rPr>
                              <w:rFonts w:ascii="Myriad Pro" w:hAnsi="Myriad Pro"/>
                              <w:b/>
                              <w:sz w:val="19"/>
                              <w:szCs w:val="19"/>
                            </w:rPr>
                            <w:t>Glenn Ledet, Jr.</w:t>
                          </w:r>
                        </w:p>
                        <w:p w:rsidR="00EE5A42" w:rsidRPr="00EE5A42" w:rsidRDefault="00EE5A42" w:rsidP="00EE5A42">
                          <w:pPr>
                            <w:spacing w:after="0" w:line="240" w:lineRule="auto"/>
                            <w:jc w:val="center"/>
                            <w:rPr>
                              <w:rFonts w:ascii="Myriad Pro" w:hAnsi="Myriad Pro"/>
                              <w:sz w:val="19"/>
                              <w:szCs w:val="19"/>
                            </w:rPr>
                          </w:pPr>
                          <w:r w:rsidRPr="00EE5A42">
                            <w:rPr>
                              <w:rFonts w:ascii="Myriad Pro" w:hAnsi="Myriad Pro"/>
                              <w:sz w:val="19"/>
                              <w:szCs w:val="19"/>
                            </w:rPr>
                            <w:t>Secretar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30" type="#_x0000_t202" style="position:absolute;margin-left:-37.5pt;margin-top:43.45pt;width:88.45pt;height:30.4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yuIuAIAAMA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" filled="f" stroked="f">
              <v:textbox style="mso-fit-shape-to-text:t">
                <w:txbxContent>
                  <w:p w:rsidR="00EE5A42" w:rsidRPr="00EE5A42" w:rsidRDefault="00EE5A42" w:rsidP="00EE5A42">
                    <w:pPr>
                      <w:spacing w:after="0" w:line="240" w:lineRule="auto"/>
                      <w:jc w:val="center"/>
                      <w:rPr>
                        <w:rFonts w:ascii="Myriad Pro" w:hAnsi="Myriad Pro"/>
                        <w:b/>
                        <w:sz w:val="19"/>
                        <w:szCs w:val="19"/>
                      </w:rPr>
                    </w:pPr>
                    <w:r w:rsidRPr="00EE5A42">
                      <w:rPr>
                        <w:rFonts w:ascii="Myriad Pro" w:hAnsi="Myriad Pro"/>
                        <w:b/>
                        <w:sz w:val="19"/>
                        <w:szCs w:val="19"/>
                      </w:rPr>
                      <w:t>Glenn Ledet, Jr.</w:t>
                    </w:r>
                  </w:p>
                  <w:p w:rsidR="00EE5A42" w:rsidRPr="00EE5A42" w:rsidRDefault="00EE5A42" w:rsidP="00EE5A42">
                    <w:pPr>
                      <w:spacing w:after="0" w:line="240" w:lineRule="auto"/>
                      <w:jc w:val="center"/>
                      <w:rPr>
                        <w:rFonts w:ascii="Myriad Pro" w:hAnsi="Myriad Pro"/>
                        <w:sz w:val="19"/>
                        <w:szCs w:val="19"/>
                      </w:rPr>
                    </w:pPr>
                    <w:r w:rsidRPr="00EE5A42">
                      <w:rPr>
                        <w:rFonts w:ascii="Myriad Pro" w:hAnsi="Myriad Pro"/>
                        <w:sz w:val="19"/>
                        <w:szCs w:val="19"/>
                      </w:rPr>
                      <w:t>Secretary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20700</wp:posOffset>
          </wp:positionH>
          <wp:positionV relativeFrom="page">
            <wp:posOffset>329565</wp:posOffset>
          </wp:positionV>
          <wp:extent cx="1270000" cy="714375"/>
          <wp:effectExtent l="0" t="0" r="0" b="0"/>
          <wp:wrapNone/>
          <wp:docPr id="2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0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0D0EA5"/>
    <w:multiLevelType w:val="hybridMultilevel"/>
    <w:tmpl w:val="0C2AF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evenAndOddHeaders/>
  <w:characterSpacingControl w:val="doNotCompress"/>
  <w:hdrShapeDefaults>
    <o:shapedefaults v:ext="edit" spidmax="3074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bEwMDYxNTQytzRX0lEKTi0uzszPAykwrAUAPAfsFywAAAA="/>
  </w:docVars>
  <w:rsids>
    <w:rsidRoot w:val="00FB57F3"/>
    <w:rsid w:val="00007188"/>
    <w:rsid w:val="000408B6"/>
    <w:rsid w:val="00046AAE"/>
    <w:rsid w:val="00057DCB"/>
    <w:rsid w:val="00062946"/>
    <w:rsid w:val="000A5E54"/>
    <w:rsid w:val="00135F5B"/>
    <w:rsid w:val="00160A82"/>
    <w:rsid w:val="00196ED4"/>
    <w:rsid w:val="001A134A"/>
    <w:rsid w:val="001D1978"/>
    <w:rsid w:val="001E15E2"/>
    <w:rsid w:val="001F257C"/>
    <w:rsid w:val="002053DF"/>
    <w:rsid w:val="00216DE4"/>
    <w:rsid w:val="0022582E"/>
    <w:rsid w:val="002511E5"/>
    <w:rsid w:val="00261B90"/>
    <w:rsid w:val="002C5678"/>
    <w:rsid w:val="0032336F"/>
    <w:rsid w:val="003B4382"/>
    <w:rsid w:val="003E2466"/>
    <w:rsid w:val="004007E8"/>
    <w:rsid w:val="00404BEF"/>
    <w:rsid w:val="00456936"/>
    <w:rsid w:val="0045702B"/>
    <w:rsid w:val="004B5CAD"/>
    <w:rsid w:val="005309C3"/>
    <w:rsid w:val="00533E9D"/>
    <w:rsid w:val="00535DFC"/>
    <w:rsid w:val="00553260"/>
    <w:rsid w:val="0058611B"/>
    <w:rsid w:val="00627309"/>
    <w:rsid w:val="0064056A"/>
    <w:rsid w:val="0064673F"/>
    <w:rsid w:val="00675A09"/>
    <w:rsid w:val="006A5A6F"/>
    <w:rsid w:val="006B2C76"/>
    <w:rsid w:val="006B7C6D"/>
    <w:rsid w:val="006D1DF0"/>
    <w:rsid w:val="006E0E86"/>
    <w:rsid w:val="00705423"/>
    <w:rsid w:val="00723366"/>
    <w:rsid w:val="00745D3F"/>
    <w:rsid w:val="007B7B7C"/>
    <w:rsid w:val="008253ED"/>
    <w:rsid w:val="00871239"/>
    <w:rsid w:val="008856A8"/>
    <w:rsid w:val="008C56E0"/>
    <w:rsid w:val="008C758F"/>
    <w:rsid w:val="008D285E"/>
    <w:rsid w:val="009146DB"/>
    <w:rsid w:val="00915FD8"/>
    <w:rsid w:val="00984700"/>
    <w:rsid w:val="00994C49"/>
    <w:rsid w:val="009A3F34"/>
    <w:rsid w:val="009A47B5"/>
    <w:rsid w:val="009E73C2"/>
    <w:rsid w:val="009F636A"/>
    <w:rsid w:val="009F66EC"/>
    <w:rsid w:val="009F7429"/>
    <w:rsid w:val="00A25DA0"/>
    <w:rsid w:val="00A37624"/>
    <w:rsid w:val="00A80123"/>
    <w:rsid w:val="00A867A6"/>
    <w:rsid w:val="00AB7AAD"/>
    <w:rsid w:val="00AF755B"/>
    <w:rsid w:val="00B04575"/>
    <w:rsid w:val="00B75147"/>
    <w:rsid w:val="00B77669"/>
    <w:rsid w:val="00B935E0"/>
    <w:rsid w:val="00BB03B3"/>
    <w:rsid w:val="00BD0321"/>
    <w:rsid w:val="00C63001"/>
    <w:rsid w:val="00C74E31"/>
    <w:rsid w:val="00CA5919"/>
    <w:rsid w:val="00CA6439"/>
    <w:rsid w:val="00CB49C8"/>
    <w:rsid w:val="00CD2CD4"/>
    <w:rsid w:val="00D52052"/>
    <w:rsid w:val="00D7114A"/>
    <w:rsid w:val="00D7370D"/>
    <w:rsid w:val="00D94C6E"/>
    <w:rsid w:val="00DC2CFB"/>
    <w:rsid w:val="00DC6F6B"/>
    <w:rsid w:val="00DE3D32"/>
    <w:rsid w:val="00DF5814"/>
    <w:rsid w:val="00E336D0"/>
    <w:rsid w:val="00E6057C"/>
    <w:rsid w:val="00E63840"/>
    <w:rsid w:val="00E926D8"/>
    <w:rsid w:val="00EB5799"/>
    <w:rsid w:val="00ED028F"/>
    <w:rsid w:val="00EE5A42"/>
    <w:rsid w:val="00F16763"/>
    <w:rsid w:val="00F2583C"/>
    <w:rsid w:val="00FB57F3"/>
    <w:rsid w:val="00FB75E3"/>
    <w:rsid w:val="00FF3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chartTrackingRefBased/>
  <w15:docId w15:val="{2B6EAF2F-8B7A-4EFF-A371-DA02333A2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5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7F3"/>
  </w:style>
  <w:style w:type="paragraph" w:styleId="Footer">
    <w:name w:val="footer"/>
    <w:basedOn w:val="Normal"/>
    <w:link w:val="FooterChar"/>
    <w:uiPriority w:val="99"/>
    <w:unhideWhenUsed/>
    <w:rsid w:val="00FB5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7F3"/>
  </w:style>
  <w:style w:type="paragraph" w:styleId="BalloonText">
    <w:name w:val="Balloon Text"/>
    <w:basedOn w:val="Normal"/>
    <w:link w:val="BalloonTextChar"/>
    <w:uiPriority w:val="99"/>
    <w:semiHidden/>
    <w:unhideWhenUsed/>
    <w:rsid w:val="00FB5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B57F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F36D4"/>
    <w:rPr>
      <w:sz w:val="22"/>
      <w:szCs w:val="22"/>
    </w:rPr>
  </w:style>
  <w:style w:type="table" w:styleId="TableGrid">
    <w:name w:val="Table Grid"/>
    <w:basedOn w:val="TableNormal"/>
    <w:uiPriority w:val="39"/>
    <w:rsid w:val="002C5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6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5FEE55616124DB120EA301263A905" ma:contentTypeVersion="37" ma:contentTypeDescription="Create a new document." ma:contentTypeScope="" ma:versionID="d83bfc7f04f0044bb64855c1131dfa5a">
  <xsd:schema xmlns:xsd="http://www.w3.org/2001/XMLSchema" xmlns:xs="http://www.w3.org/2001/XMLSchema" xmlns:p="http://schemas.microsoft.com/office/2006/metadata/properties" xmlns:ns3="0bcdda2c-6d3c-4776-82c8-4bb0f8966d63" xmlns:ns4="e343538c-31b6-4258-a292-d1c6a9e7dbdb" targetNamespace="http://schemas.microsoft.com/office/2006/metadata/properties" ma:root="true" ma:fieldsID="869bd456295fba87bd00014d797b9987" ns3:_="" ns4:_="">
    <xsd:import namespace="0bcdda2c-6d3c-4776-82c8-4bb0f8966d63"/>
    <xsd:import namespace="e343538c-31b6-4258-a292-d1c6a9e7db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dda2c-6d3c-4776-82c8-4bb0f8966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40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3538c-31b6-4258-a292-d1c6a9e7db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_Channel_Section_Location xmlns="0bcdda2c-6d3c-4776-82c8-4bb0f8966d63" xsi:nil="true"/>
    <Math_Settings xmlns="0bcdda2c-6d3c-4776-82c8-4bb0f8966d63" xsi:nil="true"/>
    <Distribution_Groups xmlns="0bcdda2c-6d3c-4776-82c8-4bb0f8966d63" xsi:nil="true"/>
    <Invited_Members xmlns="0bcdda2c-6d3c-4776-82c8-4bb0f8966d63" xsi:nil="true"/>
    <Self_Registration_Enabled xmlns="0bcdda2c-6d3c-4776-82c8-4bb0f8966d63" xsi:nil="true"/>
    <FolderType xmlns="0bcdda2c-6d3c-4776-82c8-4bb0f8966d63" xsi:nil="true"/>
    <Leaders xmlns="0bcdda2c-6d3c-4776-82c8-4bb0f8966d63">
      <UserInfo>
        <DisplayName/>
        <AccountId xsi:nil="true"/>
        <AccountType/>
      </UserInfo>
    </Leaders>
    <CultureName xmlns="0bcdda2c-6d3c-4776-82c8-4bb0f8966d63" xsi:nil="true"/>
    <LMS_Mappings xmlns="0bcdda2c-6d3c-4776-82c8-4bb0f8966d63" xsi:nil="true"/>
    <IsNotebookLocked xmlns="0bcdda2c-6d3c-4776-82c8-4bb0f8966d63" xsi:nil="true"/>
    <_activity xmlns="0bcdda2c-6d3c-4776-82c8-4bb0f8966d63" xsi:nil="true"/>
    <Is_Collaboration_Space_Locked xmlns="0bcdda2c-6d3c-4776-82c8-4bb0f8966d63" xsi:nil="true"/>
    <Members xmlns="0bcdda2c-6d3c-4776-82c8-4bb0f8966d63">
      <UserInfo>
        <DisplayName/>
        <AccountId xsi:nil="true"/>
        <AccountType/>
      </UserInfo>
    </Members>
    <Owner xmlns="0bcdda2c-6d3c-4776-82c8-4bb0f8966d63">
      <UserInfo>
        <DisplayName/>
        <AccountId xsi:nil="true"/>
        <AccountType/>
      </UserInfo>
    </Owner>
    <AppVersion xmlns="0bcdda2c-6d3c-4776-82c8-4bb0f8966d63" xsi:nil="true"/>
    <TeamsChannelId xmlns="0bcdda2c-6d3c-4776-82c8-4bb0f8966d63" xsi:nil="true"/>
    <Invited_Leaders xmlns="0bcdda2c-6d3c-4776-82c8-4bb0f8966d63" xsi:nil="true"/>
    <DefaultSectionNames xmlns="0bcdda2c-6d3c-4776-82c8-4bb0f8966d63" xsi:nil="true"/>
    <Templates xmlns="0bcdda2c-6d3c-4776-82c8-4bb0f8966d63" xsi:nil="true"/>
    <Member_Groups xmlns="0bcdda2c-6d3c-4776-82c8-4bb0f8966d63">
      <UserInfo>
        <DisplayName/>
        <AccountId xsi:nil="true"/>
        <AccountType/>
      </UserInfo>
    </Member_Groups>
    <Has_Leaders_Only_SectionGroup xmlns="0bcdda2c-6d3c-4776-82c8-4bb0f8966d63" xsi:nil="true"/>
    <NotebookType xmlns="0bcdda2c-6d3c-4776-82c8-4bb0f8966d63" xsi:nil="true"/>
  </documentManagement>
</p:properties>
</file>

<file path=customXml/itemProps1.xml><?xml version="1.0" encoding="utf-8"?>
<ds:datastoreItem xmlns:ds="http://schemas.openxmlformats.org/officeDocument/2006/customXml" ds:itemID="{D5D33E23-456E-46E0-B540-D727F1505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10249E-8F30-4C14-90F9-3F6488D9B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cdda2c-6d3c-4776-82c8-4bb0f8966d63"/>
    <ds:schemaRef ds:uri="e343538c-31b6-4258-a292-d1c6a9e7db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68336A-7E9C-458D-A66D-21DC83725F8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343538c-31b6-4258-a292-d1c6a9e7dbdb"/>
    <ds:schemaRef ds:uri="0bcdda2c-6d3c-4776-82c8-4bb0f8966d6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DOTD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Grass</dc:creator>
  <cp:keywords/>
  <cp:lastModifiedBy>Damian Wolfhart</cp:lastModifiedBy>
  <cp:revision>2</cp:revision>
  <cp:lastPrinted>2016-06-24T20:19:00Z</cp:lastPrinted>
  <dcterms:created xsi:type="dcterms:W3CDTF">2026-03-12T16:24:00Z</dcterms:created>
  <dcterms:modified xsi:type="dcterms:W3CDTF">2026-03-1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5FEE55616124DB120EA301263A905</vt:lpwstr>
  </property>
</Properties>
</file>